
<file path=[Content_Types].xml><?xml version="1.0" encoding="utf-8"?>
<Types xmlns="http://schemas.openxmlformats.org/package/2006/content-types">
  <Default Extension="jpg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5B32A7" w14:textId="21641085" w:rsidR="00384B24" w:rsidRDefault="00384B24" w:rsidP="00384B24">
      <w:pPr>
        <w:jc w:val="center"/>
        <w:rPr>
          <w:b/>
          <w:bCs/>
          <w:sz w:val="36"/>
          <w:szCs w:val="36"/>
        </w:rPr>
      </w:pPr>
      <w:r>
        <w:rPr>
          <w:rFonts w:ascii="Arial" w:hAnsi="Arial" w:cs="Arial"/>
          <w:b/>
          <w:bCs/>
          <w:color w:val="000000"/>
          <w:sz w:val="38"/>
          <w:szCs w:val="38"/>
        </w:rPr>
        <w:t>Object Oriented Analysis and Design</w:t>
      </w:r>
    </w:p>
    <w:p w14:paraId="293B8C06" w14:textId="19BB5FE9" w:rsidR="00384B24" w:rsidRDefault="00384B24" w:rsidP="0067118D">
      <w:pPr>
        <w:jc w:val="center"/>
        <w:rPr>
          <w:b/>
          <w:bCs/>
          <w:sz w:val="36"/>
          <w:szCs w:val="36"/>
        </w:rPr>
      </w:pPr>
      <w:r w:rsidRPr="00384B24">
        <w:rPr>
          <w:b/>
          <w:bCs/>
          <w:sz w:val="36"/>
          <w:szCs w:val="36"/>
        </w:rPr>
        <w:t>Automated Bill Payment System</w:t>
      </w:r>
    </w:p>
    <w:p w14:paraId="42F6350A" w14:textId="4F9A6F3B" w:rsidR="00384B24" w:rsidRDefault="00384B24" w:rsidP="0067118D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Project Deliverable 2</w:t>
      </w:r>
    </w:p>
    <w:p w14:paraId="72AA18F3" w14:textId="005628E3" w:rsidR="00384B24" w:rsidRDefault="008E25C4" w:rsidP="0067118D">
      <w:pPr>
        <w:jc w:val="center"/>
        <w:rPr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</w:rPr>
        <w:drawing>
          <wp:inline distT="0" distB="0" distL="0" distR="0" wp14:anchorId="046B43FE" wp14:editId="17012CBA">
            <wp:extent cx="4761865" cy="4076700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388"/>
                    <a:stretch/>
                  </pic:blipFill>
                  <pic:spPr bwMode="auto">
                    <a:xfrm>
                      <a:off x="0" y="0"/>
                      <a:ext cx="4761905" cy="40767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4E2DDC" w14:textId="77777777" w:rsidR="00384B24" w:rsidRDefault="00384B24" w:rsidP="00384B24">
      <w:pPr>
        <w:pStyle w:val="NormalWeb"/>
        <w:spacing w:before="240" w:beforeAutospacing="0" w:after="240" w:afterAutospacing="0"/>
      </w:pPr>
      <w:r>
        <w:rPr>
          <w:rFonts w:ascii="Arial" w:hAnsi="Arial" w:cs="Arial"/>
          <w:b/>
          <w:bCs/>
          <w:color w:val="000000"/>
          <w:sz w:val="32"/>
          <w:szCs w:val="32"/>
        </w:rPr>
        <w:t>Submitted to</w:t>
      </w:r>
      <w:r>
        <w:rPr>
          <w:rFonts w:ascii="Arial" w:hAnsi="Arial" w:cs="Arial"/>
          <w:color w:val="000000"/>
          <w:sz w:val="32"/>
          <w:szCs w:val="32"/>
        </w:rPr>
        <w:t>:  </w:t>
      </w:r>
    </w:p>
    <w:p w14:paraId="0942242C" w14:textId="77777777" w:rsidR="00384B24" w:rsidRDefault="00384B24" w:rsidP="00384B24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32"/>
          <w:szCs w:val="32"/>
        </w:rPr>
        <w:t>                      Ma’am Amina mirza</w:t>
      </w:r>
    </w:p>
    <w:p w14:paraId="497257E4" w14:textId="77777777" w:rsidR="00384B24" w:rsidRDefault="00384B24" w:rsidP="00384B24">
      <w:pPr>
        <w:pStyle w:val="NormalWeb"/>
        <w:spacing w:before="240" w:beforeAutospacing="0" w:after="240" w:afterAutospacing="0"/>
      </w:pPr>
      <w:r>
        <w:rPr>
          <w:rFonts w:ascii="Arial" w:hAnsi="Arial" w:cs="Arial"/>
          <w:b/>
          <w:bCs/>
          <w:color w:val="000000"/>
          <w:sz w:val="32"/>
          <w:szCs w:val="32"/>
        </w:rPr>
        <w:t>Group Members:</w:t>
      </w:r>
    </w:p>
    <w:p w14:paraId="42A2B09A" w14:textId="77777777" w:rsidR="00384B24" w:rsidRDefault="00384B24" w:rsidP="00384B24">
      <w:pPr>
        <w:pStyle w:val="NormalWeb"/>
        <w:spacing w:before="240" w:beforeAutospacing="0" w:after="240" w:afterAutospacing="0"/>
      </w:pPr>
      <w:r>
        <w:rPr>
          <w:rFonts w:ascii="Arial" w:hAnsi="Arial" w:cs="Arial"/>
          <w:b/>
          <w:bCs/>
          <w:color w:val="000000"/>
          <w:sz w:val="32"/>
          <w:szCs w:val="32"/>
        </w:rPr>
        <w:t>                  </w:t>
      </w:r>
      <w:r>
        <w:rPr>
          <w:rFonts w:ascii="Arial" w:hAnsi="Arial" w:cs="Arial"/>
          <w:color w:val="000000"/>
          <w:sz w:val="32"/>
          <w:szCs w:val="32"/>
        </w:rPr>
        <w:t>    Bsef19m013 - Osama Sultan</w:t>
      </w:r>
    </w:p>
    <w:p w14:paraId="765DD790" w14:textId="77777777" w:rsidR="00384B24" w:rsidRDefault="00384B24" w:rsidP="00384B24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32"/>
          <w:szCs w:val="32"/>
        </w:rPr>
        <w:t>                      Bsef19m032 - Ameena Abdullah</w:t>
      </w:r>
    </w:p>
    <w:p w14:paraId="0923A46E" w14:textId="48AC0F7D" w:rsidR="00384B24" w:rsidRDefault="00384B24" w:rsidP="00384B24">
      <w:pPr>
        <w:pStyle w:val="NormalWeb"/>
        <w:spacing w:before="240" w:beforeAutospacing="0" w:after="240" w:afterAutospacing="0"/>
        <w:rPr>
          <w:rFonts w:ascii="Arial" w:hAnsi="Arial" w:cs="Arial"/>
          <w:color w:val="000000"/>
          <w:sz w:val="32"/>
          <w:szCs w:val="32"/>
        </w:rPr>
      </w:pPr>
      <w:r>
        <w:rPr>
          <w:rFonts w:ascii="Arial" w:hAnsi="Arial" w:cs="Arial"/>
          <w:color w:val="000000"/>
          <w:sz w:val="32"/>
          <w:szCs w:val="32"/>
        </w:rPr>
        <w:t xml:space="preserve">                      Bsef19m029 - </w:t>
      </w:r>
      <w:proofErr w:type="spellStart"/>
      <w:r>
        <w:rPr>
          <w:rFonts w:ascii="Arial" w:hAnsi="Arial" w:cs="Arial"/>
          <w:color w:val="000000"/>
          <w:sz w:val="32"/>
          <w:szCs w:val="32"/>
        </w:rPr>
        <w:t>Iqra</w:t>
      </w:r>
      <w:proofErr w:type="spellEnd"/>
      <w:r>
        <w:rPr>
          <w:rFonts w:ascii="Arial" w:hAnsi="Arial" w:cs="Arial"/>
          <w:color w:val="000000"/>
          <w:sz w:val="32"/>
          <w:szCs w:val="32"/>
        </w:rPr>
        <w:t xml:space="preserve"> Hanif</w:t>
      </w:r>
    </w:p>
    <w:p w14:paraId="0BDB08ED" w14:textId="77777777" w:rsidR="008E25C4" w:rsidRDefault="008E25C4" w:rsidP="00384B24">
      <w:pPr>
        <w:pStyle w:val="NormalWeb"/>
        <w:spacing w:before="240" w:beforeAutospacing="0" w:after="240" w:afterAutospacing="0"/>
      </w:pPr>
    </w:p>
    <w:p w14:paraId="5BE5CB76" w14:textId="5A8B0143" w:rsidR="00384B24" w:rsidRPr="008E25C4" w:rsidRDefault="008E25C4" w:rsidP="008E25C4">
      <w:pPr>
        <w:jc w:val="center"/>
      </w:pPr>
      <w:r w:rsidRPr="008E25C4">
        <w:lastRenderedPageBreak/>
        <w:t>*All the diagrams in this document are created on smartdraw.com</w:t>
      </w:r>
    </w:p>
    <w:p w14:paraId="3BBF1728" w14:textId="03489DEB" w:rsidR="0041432B" w:rsidRDefault="008E25C4" w:rsidP="0067118D">
      <w:pPr>
        <w:jc w:val="center"/>
        <w:rPr>
          <w:b/>
          <w:bCs/>
          <w:sz w:val="32"/>
          <w:szCs w:val="32"/>
        </w:rPr>
      </w:pPr>
      <w:r w:rsidRPr="0067118D">
        <w:rPr>
          <w:b/>
          <w:bCs/>
          <w:sz w:val="32"/>
          <w:szCs w:val="32"/>
        </w:rPr>
        <w:t>Domain</w:t>
      </w:r>
      <w:r w:rsidR="0067118D" w:rsidRPr="0067118D">
        <w:rPr>
          <w:b/>
          <w:bCs/>
          <w:sz w:val="32"/>
          <w:szCs w:val="32"/>
        </w:rPr>
        <w:t xml:space="preserve"> Model</w:t>
      </w:r>
    </w:p>
    <w:p w14:paraId="65C1CB06" w14:textId="1BCE3E59" w:rsidR="0067118D" w:rsidRDefault="00555224" w:rsidP="0067118D">
      <w:pPr>
        <w:jc w:val="center"/>
      </w:pPr>
      <w:r>
        <w:t>(</w:t>
      </w:r>
      <w:r>
        <w:t xml:space="preserve">Visual representation of conceptual classes </w:t>
      </w:r>
      <w:r>
        <w:t xml:space="preserve">of Automated Bill </w:t>
      </w:r>
      <w:proofErr w:type="spellStart"/>
      <w:r>
        <w:t>Bayment</w:t>
      </w:r>
      <w:proofErr w:type="spellEnd"/>
      <w:r>
        <w:t xml:space="preserve"> </w:t>
      </w:r>
      <w:r>
        <w:t>System)</w:t>
      </w:r>
    </w:p>
    <w:p w14:paraId="4A5EA2E7" w14:textId="77777777" w:rsidR="00555224" w:rsidRDefault="00555224" w:rsidP="0067118D">
      <w:pPr>
        <w:jc w:val="center"/>
        <w:rPr>
          <w:b/>
          <w:bCs/>
          <w:sz w:val="32"/>
          <w:szCs w:val="32"/>
        </w:rPr>
      </w:pPr>
    </w:p>
    <w:p w14:paraId="682BE21F" w14:textId="2B9C452C" w:rsidR="0067118D" w:rsidRDefault="0067118D" w:rsidP="0067118D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66A47B53" wp14:editId="5FE6D035">
            <wp:extent cx="5206365" cy="42708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87"/>
                    <a:stretch/>
                  </pic:blipFill>
                  <pic:spPr bwMode="auto">
                    <a:xfrm>
                      <a:off x="0" y="0"/>
                      <a:ext cx="5212499" cy="42759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1666E1" w14:textId="67757A90" w:rsidR="00555224" w:rsidRDefault="00555224" w:rsidP="0067118D">
      <w:pPr>
        <w:jc w:val="center"/>
        <w:rPr>
          <w:b/>
          <w:bCs/>
          <w:sz w:val="32"/>
          <w:szCs w:val="32"/>
        </w:rPr>
      </w:pPr>
    </w:p>
    <w:p w14:paraId="20EBC254" w14:textId="0F8AC618" w:rsidR="00555224" w:rsidRDefault="00555224" w:rsidP="0067118D">
      <w:pPr>
        <w:jc w:val="center"/>
        <w:rPr>
          <w:b/>
          <w:bCs/>
          <w:sz w:val="32"/>
          <w:szCs w:val="32"/>
        </w:rPr>
      </w:pPr>
    </w:p>
    <w:p w14:paraId="59DE3553" w14:textId="3CB08A3E" w:rsidR="00555224" w:rsidRDefault="00555224" w:rsidP="0067118D">
      <w:pPr>
        <w:jc w:val="center"/>
        <w:rPr>
          <w:b/>
          <w:bCs/>
          <w:sz w:val="32"/>
          <w:szCs w:val="32"/>
        </w:rPr>
      </w:pPr>
    </w:p>
    <w:p w14:paraId="5BB4453D" w14:textId="2DD11166" w:rsidR="00555224" w:rsidRDefault="00555224" w:rsidP="0067118D">
      <w:pPr>
        <w:jc w:val="center"/>
        <w:rPr>
          <w:b/>
          <w:bCs/>
          <w:sz w:val="32"/>
          <w:szCs w:val="32"/>
        </w:rPr>
      </w:pPr>
    </w:p>
    <w:p w14:paraId="48954089" w14:textId="20D99061" w:rsidR="00555224" w:rsidRDefault="00555224" w:rsidP="0067118D">
      <w:pPr>
        <w:jc w:val="center"/>
        <w:rPr>
          <w:b/>
          <w:bCs/>
          <w:sz w:val="32"/>
          <w:szCs w:val="32"/>
        </w:rPr>
      </w:pPr>
    </w:p>
    <w:p w14:paraId="55848D16" w14:textId="59257981" w:rsidR="00555224" w:rsidRDefault="00555224" w:rsidP="0067118D">
      <w:pPr>
        <w:jc w:val="center"/>
        <w:rPr>
          <w:b/>
          <w:bCs/>
          <w:sz w:val="32"/>
          <w:szCs w:val="32"/>
        </w:rPr>
      </w:pPr>
    </w:p>
    <w:p w14:paraId="0DB33504" w14:textId="2F058431" w:rsidR="00555224" w:rsidRDefault="00555224" w:rsidP="0067118D">
      <w:pPr>
        <w:jc w:val="center"/>
        <w:rPr>
          <w:b/>
          <w:bCs/>
          <w:sz w:val="32"/>
          <w:szCs w:val="32"/>
        </w:rPr>
      </w:pPr>
    </w:p>
    <w:p w14:paraId="01AD05F3" w14:textId="77777777" w:rsidR="00555224" w:rsidRPr="0067118D" w:rsidRDefault="00555224" w:rsidP="0067118D">
      <w:pPr>
        <w:jc w:val="center"/>
        <w:rPr>
          <w:b/>
          <w:bCs/>
          <w:sz w:val="32"/>
          <w:szCs w:val="32"/>
        </w:rPr>
      </w:pPr>
    </w:p>
    <w:sectPr w:rsidR="00555224" w:rsidRPr="0067118D" w:rsidSect="00555224"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AEiEwtjQ0sjQ0NjAyUdpeDU4uLM/DyQAqNaAKTybRssAAAA"/>
  </w:docVars>
  <w:rsids>
    <w:rsidRoot w:val="00DB1091"/>
    <w:rsid w:val="00384B24"/>
    <w:rsid w:val="0041432B"/>
    <w:rsid w:val="00555224"/>
    <w:rsid w:val="0067118D"/>
    <w:rsid w:val="008E25C4"/>
    <w:rsid w:val="00DB1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5AE12"/>
  <w15:chartTrackingRefBased/>
  <w15:docId w15:val="{69F3EB77-C731-41C2-B958-6AFE1B891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84B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671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ama Sultan</dc:creator>
  <cp:keywords/>
  <dc:description/>
  <cp:lastModifiedBy>Osama Sultan</cp:lastModifiedBy>
  <cp:revision>3</cp:revision>
  <dcterms:created xsi:type="dcterms:W3CDTF">2021-12-18T07:01:00Z</dcterms:created>
  <dcterms:modified xsi:type="dcterms:W3CDTF">2021-12-19T00:57:00Z</dcterms:modified>
</cp:coreProperties>
</file>